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8.pdf" ContentType="application/pdf"/>
  <Override PartName="/word/media/rId130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32.png" ContentType="image/png"/>
  <Override PartName="/word/media/rId91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my work was to design a comprehensive automatic system that monitors the operation of knitting machines and adapt it as best as possible to the needs of the manufacturing company.</w:t>
      </w:r>
    </w:p>
    <w:p>
      <w:pPr>
        <w:pStyle w:val="BodyText"/>
      </w:pPr>
      <w:r>
        <w:t xml:space="preserve">I designed a system tailored for a family sock knitting business and is currently able to record and then send measured data from machines to a server in real time.</w:t>
      </w:r>
      <w:r>
        <w:t xml:space="preserve"> </w:t>
      </w:r>
      <w:r>
        <w:t xml:space="preserve">For users, the system offers modern websites where they can clearly display and analyze the measured data.</w:t>
      </w:r>
    </w:p>
    <w:p>
      <w:pPr>
        <w:pStyle w:val="BodyText"/>
      </w:pPr>
      <w:r>
        <w:t xml:space="preserve">The system consists of three parts. The sensor part, which is connected to the knitting machine and sends the data.</w:t>
      </w:r>
      <w:r>
        <w:t xml:space="preserve"> </w:t>
      </w:r>
      <w:r>
        <w:t xml:space="preserve">Furthermore, the server, which processes all the data and displays it to the user. 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v 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řídících systém a zpřesnit tak naměřená data, důležitá pro optimalizaci produkce.</w:t>
      </w:r>
    </w:p>
    <w:p>
      <w:pPr>
        <w:pStyle w:val="Heading2"/>
      </w:pPr>
      <w:bookmarkStart w:id="28" w:name="popis"/>
      <w:r>
        <w:t xml:space="preserve">Popis</w:t>
      </w:r>
      <w:bookmarkEnd w:id="28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29" w:name="řešení"/>
      <w:r>
        <w:t xml:space="preserve">Řešení</w:t>
      </w:r>
      <w:bookmarkEnd w:id="29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0" w:name="nasazení"/>
      <w:r>
        <w:t xml:space="preserve">Nasazení</w:t>
      </w:r>
      <w:bookmarkEnd w:id="30"/>
    </w:p>
    <w:p>
      <w:pPr>
        <w:pStyle w:val="FirstParagraph"/>
      </w:pPr>
      <w:r>
        <w:t xml:space="preserve">Tento systém je aktuálně nasazen ve firmě ROTEX Vysočina s.r.o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Heading2"/>
      </w:pPr>
      <w:bookmarkStart w:id="31" w:name="pletací-stroj"/>
      <w:r>
        <w:t xml:space="preserve">Pletací stroj</w:t>
      </w:r>
      <w:bookmarkEnd w:id="31"/>
    </w:p>
    <w:p>
      <w:pPr>
        <w:pStyle w:val="CaptionedFigure"/>
      </w:pPr>
      <w:bookmarkStart w:id="33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konektivita ve výchozím provedení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sorika"/>
      <w:r>
        <w:t xml:space="preserve">verze 1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y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 který,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Heading2"/>
      </w:pPr>
      <w:bookmarkStart w:id="122" w:name="testování-ve-firmě"/>
      <w:r>
        <w:t xml:space="preserve">Testování ve firmě</w:t>
      </w:r>
      <w:bookmarkEnd w:id="122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 Byly tedy v provozu čtyři senzory a probíhal vývoj nových.</w:t>
      </w:r>
      <w:r>
        <w:t xml:space="preserve"> </w:t>
      </w:r>
      <w:r>
        <w:t xml:space="preserve">V půlce prosince jsem připravil dalších šest senzorů a zahájil . dlouhodobé testování bez zásahu do vygenerovaných dat. Naměřené údaje pravidelně stahuji a kontroluji jejich správnost.</w:t>
      </w:r>
    </w:p>
    <w:p>
      <w:pPr>
        <w:pStyle w:val="Heading1"/>
      </w:pPr>
      <w:bookmarkStart w:id="123" w:name="zpětná-vazba-majitele-firmy"/>
      <w:r>
        <w:t xml:space="preserve">Zpětná vazba majitele firmy</w:t>
      </w:r>
      <w:bookmarkEnd w:id="123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4" w:name="závěr"/>
      <w:r>
        <w:t xml:space="preserve">Závěr</w:t>
      </w:r>
      <w:bookmarkEnd w:id="124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počítat upletené ponožky</w:t>
      </w:r>
    </w:p>
    <w:p>
      <w:pPr>
        <w:numPr>
          <w:numId w:val="1010"/>
          <w:ilvl w:val="0"/>
        </w:numPr>
      </w:pPr>
      <w:r>
        <w:t xml:space="preserve">zjišťovat poruchovost strojů</w:t>
      </w:r>
    </w:p>
    <w:p>
      <w:pPr>
        <w:numPr>
          <w:numId w:val="1010"/>
          <w:ilvl w:val="0"/>
        </w:numPr>
      </w:pPr>
      <w:r>
        <w:t xml:space="preserve">porovnávat jednotlivé pracovní směny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5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6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Heading1"/>
      </w:pPr>
      <w:bookmarkStart w:id="127" w:name="přílohy"/>
      <w:r>
        <w:t xml:space="preserve">Přílohy</w:t>
      </w:r>
      <w:bookmarkEnd w:id="127"/>
    </w:p>
    <w:p>
      <w:pPr>
        <w:pStyle w:val="CaptionedFigure"/>
      </w:pPr>
      <w:bookmarkStart w:id="129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1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Schéma senzoru 2. verze</w:t>
      </w:r>
    </w:p>
    <w:bookmarkStart w:id="147" w:name="refs"/>
    <w:bookmarkStart w:id="133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32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33"/>
    <w:bookmarkStart w:id="135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34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35"/>
    <w:bookmarkStart w:id="137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36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37"/>
    <w:bookmarkStart w:id="139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38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39"/>
    <w:bookmarkStart w:id="140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40"/>
    <w:bookmarkStart w:id="141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41"/>
    <w:bookmarkStart w:id="142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42"/>
    <w:bookmarkStart w:id="144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43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44"/>
    <w:bookmarkStart w:id="146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45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8" Target="media/rId128.pdf" /><Relationship Type="http://schemas.openxmlformats.org/officeDocument/2006/relationships/image" Id="rId130" Target="media/rId130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hyperlink" Id="rId125" Target="https://github.com/JakubAndrysek/SOC-Integrace-do-prumyslu-4.0/blob/master/text.pdf" TargetMode="External" /><Relationship Type="http://schemas.openxmlformats.org/officeDocument/2006/relationships/hyperlink" Id="rId126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3" Target="https://naja.js.org" TargetMode="External" /><Relationship Type="http://schemas.openxmlformats.org/officeDocument/2006/relationships/hyperlink" Id="rId136" Target="https://nette.org" TargetMode="External" /><Relationship Type="http://schemas.openxmlformats.org/officeDocument/2006/relationships/hyperlink" Id="rId132" Target="https://www.arduino.cc" TargetMode="External" /><Relationship Type="http://schemas.openxmlformats.org/officeDocument/2006/relationships/hyperlink" Id="rId134" Target="https://www.controllino.com" TargetMode="External" /><Relationship Type="http://schemas.openxmlformats.org/officeDocument/2006/relationships/hyperlink" Id="rId138" Target="https://www.hardwario.com" TargetMode="External" /><Relationship Type="http://schemas.openxmlformats.org/officeDocument/2006/relationships/hyperlink" Id="rId145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5" Target="https://github.com/JakubAndrysek/SOC-Integrace-do-prumyslu-4.0/blob/master/text.pdf" TargetMode="External" /><Relationship Type="http://schemas.openxmlformats.org/officeDocument/2006/relationships/hyperlink" Id="rId126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43" Target="https://naja.js.org" TargetMode="External" /><Relationship Type="http://schemas.openxmlformats.org/officeDocument/2006/relationships/hyperlink" Id="rId136" Target="https://nette.org" TargetMode="External" /><Relationship Type="http://schemas.openxmlformats.org/officeDocument/2006/relationships/hyperlink" Id="rId132" Target="https://www.arduino.cc" TargetMode="External" /><Relationship Type="http://schemas.openxmlformats.org/officeDocument/2006/relationships/hyperlink" Id="rId134" Target="https://www.controllino.com" TargetMode="External" /><Relationship Type="http://schemas.openxmlformats.org/officeDocument/2006/relationships/hyperlink" Id="rId138" Target="https://www.hardwario.com" TargetMode="External" /><Relationship Type="http://schemas.openxmlformats.org/officeDocument/2006/relationships/hyperlink" Id="rId145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2T21:35:48Z</dcterms:created>
  <dcterms:modified xsi:type="dcterms:W3CDTF">2021-02-02T21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